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81366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680771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40144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14389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197245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51893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08948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575040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86466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770562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44904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01464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Буянбадрах Тогтохжав</dc:creator>
  <dc:language>ru-RU</dc:language>
  <cp:keywords/>
  <dcterms:created xsi:type="dcterms:W3CDTF">2023-03-03T12:32:35Z</dcterms:created>
  <dcterms:modified xsi:type="dcterms:W3CDTF">2023-03-03T12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